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86776" w14:textId="77777777" w:rsidR="00E35428" w:rsidRDefault="002700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eekly Activity Report</w:t>
      </w:r>
    </w:p>
    <w:p w14:paraId="17E5E399" w14:textId="0F276EB4" w:rsidR="00E35428" w:rsidRDefault="00D8310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center"/>
      </w:pPr>
      <w:r>
        <w:rPr>
          <w:b/>
          <w:sz w:val="28"/>
          <w:szCs w:val="28"/>
        </w:rPr>
        <w:t>Due: Mondays 1 p.m.</w:t>
      </w:r>
    </w:p>
    <w:p w14:paraId="6959343B" w14:textId="77777777" w:rsidR="00E35428" w:rsidRDefault="00E3542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1E35987F" w14:textId="77777777" w:rsidR="00E35428" w:rsidRDefault="00E35428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color w:val="000000"/>
          <w:sz w:val="21"/>
          <w:szCs w:val="21"/>
        </w:rPr>
      </w:pPr>
    </w:p>
    <w:p w14:paraId="09280A8B" w14:textId="5DCF0466" w:rsidR="00E35428" w:rsidRDefault="002700BA" w:rsidP="00296D86">
      <w:pPr>
        <w:ind w:left="38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Name: </w:t>
      </w:r>
      <w:r w:rsidR="00A3158B">
        <w:rPr>
          <w:color w:val="000000"/>
          <w:sz w:val="24"/>
          <w:szCs w:val="24"/>
        </w:rPr>
        <w:t>Hüseyin Arda Demirci</w:t>
      </w:r>
    </w:p>
    <w:p w14:paraId="2F391CC4" w14:textId="48885121" w:rsidR="00296D86" w:rsidRDefault="00296D86" w:rsidP="00296D86">
      <w:pPr>
        <w:ind w:left="380"/>
        <w:rPr>
          <w:color w:val="000000"/>
          <w:sz w:val="24"/>
          <w:szCs w:val="24"/>
        </w:rPr>
      </w:pPr>
    </w:p>
    <w:p w14:paraId="6019BAA8" w14:textId="172CB772" w:rsidR="00296D86" w:rsidRDefault="00296D86" w:rsidP="00296D86">
      <w:pPr>
        <w:ind w:left="38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Student ID: </w:t>
      </w:r>
      <w:r w:rsidR="00A3158B">
        <w:rPr>
          <w:color w:val="000000"/>
          <w:sz w:val="24"/>
          <w:szCs w:val="24"/>
        </w:rPr>
        <w:t>20070006010</w:t>
      </w:r>
    </w:p>
    <w:p w14:paraId="561AB4F8" w14:textId="309D415F" w:rsidR="00296D86" w:rsidRDefault="00296D86" w:rsidP="00296D86">
      <w:pPr>
        <w:ind w:left="380"/>
        <w:rPr>
          <w:color w:val="000000"/>
          <w:sz w:val="24"/>
          <w:szCs w:val="24"/>
        </w:rPr>
      </w:pPr>
    </w:p>
    <w:p w14:paraId="599D642F" w14:textId="3BD67E3F" w:rsidR="00296D86" w:rsidRDefault="00296D86" w:rsidP="00296D86">
      <w:pPr>
        <w:ind w:left="380"/>
        <w:rPr>
          <w:color w:val="000000"/>
          <w:sz w:val="24"/>
          <w:szCs w:val="24"/>
        </w:rPr>
      </w:pPr>
      <w:r w:rsidRPr="00296D86">
        <w:rPr>
          <w:color w:val="000000"/>
          <w:sz w:val="24"/>
          <w:szCs w:val="24"/>
        </w:rPr>
        <w:t>All weeks start on Monday and end on the next Sunday</w:t>
      </w:r>
    </w:p>
    <w:p w14:paraId="3D304BA7" w14:textId="77777777" w:rsidR="00296D86" w:rsidRDefault="00296D86" w:rsidP="00296D86">
      <w:pPr>
        <w:ind w:left="380"/>
        <w:rPr>
          <w:color w:val="000000"/>
          <w:sz w:val="24"/>
          <w:szCs w:val="24"/>
        </w:rPr>
      </w:pPr>
    </w:p>
    <w:p w14:paraId="00D31B2A" w14:textId="3E207D6A" w:rsidR="00296D86" w:rsidRDefault="00296D86" w:rsidP="00296D86">
      <w:pPr>
        <w:ind w:left="380"/>
        <w:rPr>
          <w:color w:val="000000"/>
          <w:sz w:val="24"/>
          <w:szCs w:val="24"/>
        </w:rPr>
      </w:pPr>
      <w:r>
        <w:rPr>
          <w:sz w:val="23"/>
          <w:szCs w:val="23"/>
        </w:rPr>
        <w:t xml:space="preserve">Activity for week starting </w:t>
      </w:r>
      <w:r w:rsidR="00A3158B">
        <w:rPr>
          <w:sz w:val="23"/>
          <w:szCs w:val="23"/>
        </w:rPr>
        <w:t>23rd</w:t>
      </w:r>
      <w:r>
        <w:rPr>
          <w:sz w:val="23"/>
          <w:szCs w:val="23"/>
        </w:rPr>
        <w:t xml:space="preserve"> </w:t>
      </w:r>
      <w:r w:rsidR="00A3158B">
        <w:rPr>
          <w:sz w:val="23"/>
          <w:szCs w:val="23"/>
        </w:rPr>
        <w:t xml:space="preserve">of October </w:t>
      </w:r>
      <w:r>
        <w:rPr>
          <w:sz w:val="23"/>
          <w:szCs w:val="23"/>
        </w:rPr>
        <w:t xml:space="preserve">and ending </w:t>
      </w:r>
      <w:r w:rsidR="00A3158B">
        <w:rPr>
          <w:sz w:val="23"/>
          <w:szCs w:val="23"/>
        </w:rPr>
        <w:t>29</w:t>
      </w:r>
      <w:r w:rsidR="00A3158B" w:rsidRPr="00A3158B">
        <w:rPr>
          <w:sz w:val="23"/>
          <w:szCs w:val="23"/>
          <w:vertAlign w:val="superscript"/>
        </w:rPr>
        <w:t>th</w:t>
      </w:r>
      <w:r w:rsidR="00A3158B">
        <w:rPr>
          <w:sz w:val="23"/>
          <w:szCs w:val="23"/>
        </w:rPr>
        <w:t xml:space="preserve"> of </w:t>
      </w:r>
      <w:r w:rsidR="00281B2F">
        <w:rPr>
          <w:sz w:val="23"/>
          <w:szCs w:val="23"/>
        </w:rPr>
        <w:t>October.</w:t>
      </w:r>
    </w:p>
    <w:p w14:paraId="3DC5D766" w14:textId="77777777" w:rsidR="00296D86" w:rsidRDefault="00296D86" w:rsidP="00296D86">
      <w:pPr>
        <w:ind w:left="380"/>
        <w:rPr>
          <w:color w:val="000000"/>
          <w:sz w:val="24"/>
          <w:szCs w:val="24"/>
        </w:rPr>
      </w:pPr>
    </w:p>
    <w:p w14:paraId="28CDBB85" w14:textId="77777777" w:rsidR="00296D86" w:rsidRPr="00296D86" w:rsidRDefault="00296D86" w:rsidP="00296D86">
      <w:pPr>
        <w:pBdr>
          <w:top w:val="nil"/>
          <w:left w:val="nil"/>
          <w:bottom w:val="nil"/>
          <w:right w:val="nil"/>
          <w:between w:val="nil"/>
        </w:pBdr>
        <w:ind w:left="380"/>
        <w:rPr>
          <w:color w:val="000000"/>
          <w:sz w:val="24"/>
          <w:szCs w:val="24"/>
        </w:rPr>
      </w:pPr>
    </w:p>
    <w:p w14:paraId="1357CBCA" w14:textId="77777777" w:rsidR="00E35428" w:rsidRDefault="00E3542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2A31C2BA" w14:textId="77777777" w:rsidR="00E35428" w:rsidRDefault="00E35428">
      <w:pPr>
        <w:pBdr>
          <w:top w:val="nil"/>
          <w:left w:val="nil"/>
          <w:bottom w:val="nil"/>
          <w:right w:val="nil"/>
          <w:between w:val="nil"/>
        </w:pBdr>
        <w:spacing w:before="2"/>
        <w:rPr>
          <w:color w:val="000000"/>
          <w:sz w:val="19"/>
          <w:szCs w:val="19"/>
        </w:rPr>
      </w:pPr>
    </w:p>
    <w:tbl>
      <w:tblPr>
        <w:tblStyle w:val="a"/>
        <w:tblW w:w="8854" w:type="dxa"/>
        <w:tblInd w:w="117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07"/>
        <w:gridCol w:w="4690"/>
        <w:gridCol w:w="2357"/>
      </w:tblGrid>
      <w:tr w:rsidR="00E35428" w14:paraId="45DCA11C" w14:textId="77777777">
        <w:trPr>
          <w:trHeight w:val="791"/>
        </w:trPr>
        <w:tc>
          <w:tcPr>
            <w:tcW w:w="1807" w:type="dxa"/>
            <w:shd w:val="clear" w:color="auto" w:fill="132966"/>
          </w:tcPr>
          <w:p w14:paraId="520811D7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ind w:left="675" w:right="663"/>
              <w:jc w:val="center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Day</w:t>
            </w:r>
          </w:p>
        </w:tc>
        <w:tc>
          <w:tcPr>
            <w:tcW w:w="4690" w:type="dxa"/>
            <w:shd w:val="clear" w:color="auto" w:fill="132966"/>
          </w:tcPr>
          <w:p w14:paraId="1AA14EC2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ind w:left="1471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Describe Activity</w:t>
            </w:r>
          </w:p>
        </w:tc>
        <w:tc>
          <w:tcPr>
            <w:tcW w:w="2357" w:type="dxa"/>
            <w:shd w:val="clear" w:color="auto" w:fill="132966"/>
          </w:tcPr>
          <w:p w14:paraId="3957204D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ind w:left="433" w:right="379"/>
              <w:jc w:val="center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Estimate Time</w:t>
            </w:r>
          </w:p>
          <w:p w14:paraId="5E7EE9CF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0"/>
              <w:ind w:left="431" w:right="379"/>
              <w:jc w:val="center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Spent</w:t>
            </w:r>
          </w:p>
        </w:tc>
      </w:tr>
      <w:tr w:rsidR="00E35428" w14:paraId="64828C08" w14:textId="77777777">
        <w:trPr>
          <w:trHeight w:val="582"/>
        </w:trPr>
        <w:tc>
          <w:tcPr>
            <w:tcW w:w="1807" w:type="dxa"/>
            <w:vMerge w:val="restart"/>
          </w:tcPr>
          <w:p w14:paraId="3C1D9320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ind w:left="105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onday</w:t>
            </w:r>
          </w:p>
        </w:tc>
        <w:tc>
          <w:tcPr>
            <w:tcW w:w="4690" w:type="dxa"/>
          </w:tcPr>
          <w:p w14:paraId="55A2184D" w14:textId="12FA1F7E" w:rsidR="00E35428" w:rsidRDefault="00A3158B" w:rsidP="00A3158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m Meeting: Got together with Umut to finish our revised project proposal.</w:t>
            </w:r>
          </w:p>
        </w:tc>
        <w:tc>
          <w:tcPr>
            <w:tcW w:w="2357" w:type="dxa"/>
          </w:tcPr>
          <w:p w14:paraId="468B2E78" w14:textId="5F83A284" w:rsidR="00E35428" w:rsidRDefault="00A3158B" w:rsidP="00281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 Hours</w:t>
            </w:r>
          </w:p>
        </w:tc>
      </w:tr>
      <w:tr w:rsidR="00E35428" w14:paraId="776B6823" w14:textId="77777777">
        <w:trPr>
          <w:trHeight w:val="405"/>
        </w:trPr>
        <w:tc>
          <w:tcPr>
            <w:tcW w:w="1807" w:type="dxa"/>
            <w:vMerge/>
          </w:tcPr>
          <w:p w14:paraId="7F42F1F5" w14:textId="77777777" w:rsidR="00E35428" w:rsidRDefault="00E354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4690" w:type="dxa"/>
          </w:tcPr>
          <w:p w14:paraId="46494927" w14:textId="77777777" w:rsidR="00E35428" w:rsidRDefault="00E35428" w:rsidP="00A3158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357" w:type="dxa"/>
          </w:tcPr>
          <w:p w14:paraId="04882E78" w14:textId="77777777" w:rsidR="00E35428" w:rsidRDefault="00E35428" w:rsidP="00281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E35428" w14:paraId="2DF7D849" w14:textId="77777777">
        <w:trPr>
          <w:trHeight w:val="582"/>
        </w:trPr>
        <w:tc>
          <w:tcPr>
            <w:tcW w:w="1807" w:type="dxa"/>
            <w:vMerge w:val="restart"/>
          </w:tcPr>
          <w:p w14:paraId="6E870FE8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1"/>
              <w:ind w:left="105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uesday</w:t>
            </w:r>
          </w:p>
        </w:tc>
        <w:tc>
          <w:tcPr>
            <w:tcW w:w="4690" w:type="dxa"/>
          </w:tcPr>
          <w:p w14:paraId="4E7A2799" w14:textId="44AA9F1F" w:rsidR="00A3158B" w:rsidRDefault="00A3158B" w:rsidP="00A3158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ut and I had a meeting with our advisor to show our revised project proposal to see if we could answer the </w:t>
            </w:r>
            <w:r w:rsidRPr="00A3158B">
              <w:rPr>
                <w:sz w:val="24"/>
                <w:szCs w:val="24"/>
              </w:rPr>
              <w:t>criticized</w:t>
            </w:r>
            <w:r>
              <w:rPr>
                <w:sz w:val="24"/>
                <w:szCs w:val="24"/>
              </w:rPr>
              <w:t xml:space="preserve"> parts on our project proposal.</w:t>
            </w:r>
          </w:p>
        </w:tc>
        <w:tc>
          <w:tcPr>
            <w:tcW w:w="2357" w:type="dxa"/>
          </w:tcPr>
          <w:p w14:paraId="3F4DFD36" w14:textId="2912086D" w:rsidR="00E35428" w:rsidRDefault="00A3158B" w:rsidP="00281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5 Minutes</w:t>
            </w:r>
          </w:p>
        </w:tc>
      </w:tr>
      <w:tr w:rsidR="00E35428" w14:paraId="217A5585" w14:textId="77777777">
        <w:trPr>
          <w:trHeight w:val="405"/>
        </w:trPr>
        <w:tc>
          <w:tcPr>
            <w:tcW w:w="1807" w:type="dxa"/>
            <w:vMerge/>
          </w:tcPr>
          <w:p w14:paraId="18312FEE" w14:textId="77777777" w:rsidR="00E35428" w:rsidRDefault="00E354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4690" w:type="dxa"/>
          </w:tcPr>
          <w:p w14:paraId="320874E9" w14:textId="68FBF0EC" w:rsidR="00E35428" w:rsidRDefault="00A3158B" w:rsidP="00A3158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ter on we also had a meeting with Dr. Umut Avcı to see if we have improved on the parts he criticized and he informed us after speaking face-to-face, that our project is not a ‘customer behaviour system’ in fact it is a ‘recommender system’.</w:t>
            </w:r>
          </w:p>
        </w:tc>
        <w:tc>
          <w:tcPr>
            <w:tcW w:w="2357" w:type="dxa"/>
          </w:tcPr>
          <w:p w14:paraId="4B9D7097" w14:textId="77777777" w:rsidR="00E35428" w:rsidRDefault="00E35428" w:rsidP="00281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</w:p>
          <w:p w14:paraId="0979D202" w14:textId="7A4DA22C" w:rsidR="00A3158B" w:rsidRPr="00A3158B" w:rsidRDefault="00A3158B" w:rsidP="00281B2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 Minutes</w:t>
            </w:r>
          </w:p>
        </w:tc>
      </w:tr>
      <w:tr w:rsidR="00E35428" w14:paraId="5264D7DE" w14:textId="77777777">
        <w:trPr>
          <w:trHeight w:val="402"/>
        </w:trPr>
        <w:tc>
          <w:tcPr>
            <w:tcW w:w="1807" w:type="dxa"/>
            <w:vMerge w:val="restart"/>
          </w:tcPr>
          <w:p w14:paraId="6D2F8B08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1"/>
              <w:ind w:left="105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ednesday</w:t>
            </w:r>
          </w:p>
        </w:tc>
        <w:tc>
          <w:tcPr>
            <w:tcW w:w="4690" w:type="dxa"/>
          </w:tcPr>
          <w:p w14:paraId="53F5A931" w14:textId="69EA87C7" w:rsidR="00E35428" w:rsidRDefault="00A3158B" w:rsidP="00A3158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 did some research on what exactly ‘recommender system’s do and learned that it is in fact what we are trying to achieve.</w:t>
            </w:r>
          </w:p>
        </w:tc>
        <w:tc>
          <w:tcPr>
            <w:tcW w:w="2357" w:type="dxa"/>
          </w:tcPr>
          <w:p w14:paraId="12689D3D" w14:textId="5F965AEF" w:rsidR="00E35428" w:rsidRDefault="00A3158B" w:rsidP="00281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 Hours</w:t>
            </w:r>
          </w:p>
        </w:tc>
      </w:tr>
      <w:tr w:rsidR="00E35428" w14:paraId="216EF19B" w14:textId="77777777">
        <w:trPr>
          <w:trHeight w:val="405"/>
        </w:trPr>
        <w:tc>
          <w:tcPr>
            <w:tcW w:w="1807" w:type="dxa"/>
            <w:vMerge/>
          </w:tcPr>
          <w:p w14:paraId="01BA4E06" w14:textId="77777777" w:rsidR="00E35428" w:rsidRDefault="00E354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4690" w:type="dxa"/>
          </w:tcPr>
          <w:p w14:paraId="634FDEA5" w14:textId="77777777" w:rsidR="00E35428" w:rsidRDefault="00E35428" w:rsidP="00A3158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357" w:type="dxa"/>
          </w:tcPr>
          <w:p w14:paraId="0A1D4F11" w14:textId="77777777" w:rsidR="00E35428" w:rsidRDefault="00E35428" w:rsidP="00281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E35428" w14:paraId="031DD2E0" w14:textId="77777777">
        <w:trPr>
          <w:trHeight w:val="402"/>
        </w:trPr>
        <w:tc>
          <w:tcPr>
            <w:tcW w:w="1807" w:type="dxa"/>
            <w:vMerge w:val="restart"/>
          </w:tcPr>
          <w:p w14:paraId="38378427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1"/>
              <w:ind w:left="105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hursday</w:t>
            </w:r>
          </w:p>
        </w:tc>
        <w:tc>
          <w:tcPr>
            <w:tcW w:w="4690" w:type="dxa"/>
          </w:tcPr>
          <w:p w14:paraId="44D59287" w14:textId="438C97C0" w:rsidR="00E35428" w:rsidRDefault="00A3158B" w:rsidP="00A3158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Activity</w:t>
            </w:r>
          </w:p>
        </w:tc>
        <w:tc>
          <w:tcPr>
            <w:tcW w:w="2357" w:type="dxa"/>
          </w:tcPr>
          <w:p w14:paraId="50630E06" w14:textId="77777777" w:rsidR="00E35428" w:rsidRDefault="00E35428" w:rsidP="00281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E35428" w14:paraId="54FB2EA7" w14:textId="77777777">
        <w:trPr>
          <w:trHeight w:val="402"/>
        </w:trPr>
        <w:tc>
          <w:tcPr>
            <w:tcW w:w="1807" w:type="dxa"/>
            <w:vMerge/>
          </w:tcPr>
          <w:p w14:paraId="2A2F94EC" w14:textId="77777777" w:rsidR="00E35428" w:rsidRDefault="00E354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4690" w:type="dxa"/>
          </w:tcPr>
          <w:p w14:paraId="7E70E864" w14:textId="77777777" w:rsidR="00E35428" w:rsidRDefault="00E35428" w:rsidP="00A3158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357" w:type="dxa"/>
          </w:tcPr>
          <w:p w14:paraId="4C90402F" w14:textId="77777777" w:rsidR="00E35428" w:rsidRDefault="00E35428" w:rsidP="00281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E35428" w14:paraId="6D24F5B4" w14:textId="77777777">
        <w:trPr>
          <w:trHeight w:val="405"/>
        </w:trPr>
        <w:tc>
          <w:tcPr>
            <w:tcW w:w="1807" w:type="dxa"/>
            <w:vMerge w:val="restart"/>
          </w:tcPr>
          <w:p w14:paraId="4339A5DE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ind w:left="105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Friday</w:t>
            </w:r>
          </w:p>
        </w:tc>
        <w:tc>
          <w:tcPr>
            <w:tcW w:w="4690" w:type="dxa"/>
          </w:tcPr>
          <w:p w14:paraId="159D1064" w14:textId="0B41F05D" w:rsidR="00E35428" w:rsidRDefault="00A3158B" w:rsidP="00A315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No activity</w:t>
            </w:r>
          </w:p>
        </w:tc>
        <w:tc>
          <w:tcPr>
            <w:tcW w:w="2357" w:type="dxa"/>
          </w:tcPr>
          <w:p w14:paraId="458A7E88" w14:textId="5C614056" w:rsidR="00E35428" w:rsidRDefault="00E35428" w:rsidP="00281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ind w:right="804"/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E35428" w14:paraId="51A91D4E" w14:textId="77777777">
        <w:trPr>
          <w:trHeight w:val="402"/>
        </w:trPr>
        <w:tc>
          <w:tcPr>
            <w:tcW w:w="1807" w:type="dxa"/>
            <w:vMerge/>
          </w:tcPr>
          <w:p w14:paraId="3DF2F37A" w14:textId="77777777" w:rsidR="00E35428" w:rsidRDefault="00E354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4690" w:type="dxa"/>
          </w:tcPr>
          <w:p w14:paraId="2C73572E" w14:textId="77777777" w:rsidR="00E35428" w:rsidRDefault="00E35428" w:rsidP="00A315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</w:tc>
        <w:tc>
          <w:tcPr>
            <w:tcW w:w="2357" w:type="dxa"/>
          </w:tcPr>
          <w:p w14:paraId="5FE43A9A" w14:textId="77777777" w:rsidR="00E35428" w:rsidRDefault="00E35428" w:rsidP="00281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E35428" w14:paraId="3362782E" w14:textId="77777777">
        <w:trPr>
          <w:trHeight w:val="402"/>
        </w:trPr>
        <w:tc>
          <w:tcPr>
            <w:tcW w:w="1807" w:type="dxa"/>
            <w:vMerge w:val="restart"/>
          </w:tcPr>
          <w:p w14:paraId="5FD620BC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ind w:left="105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aturday</w:t>
            </w:r>
          </w:p>
        </w:tc>
        <w:tc>
          <w:tcPr>
            <w:tcW w:w="4690" w:type="dxa"/>
          </w:tcPr>
          <w:p w14:paraId="34B2BF9D" w14:textId="2A3EE3F8" w:rsidR="00E35428" w:rsidRDefault="00281B2F" w:rsidP="00A315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reated a new GitHub account and watched tutorials on how to use it efficiently.</w:t>
            </w:r>
          </w:p>
        </w:tc>
        <w:tc>
          <w:tcPr>
            <w:tcW w:w="2357" w:type="dxa"/>
          </w:tcPr>
          <w:p w14:paraId="486DB26A" w14:textId="013AEC27" w:rsidR="00E35428" w:rsidRDefault="00281B2F" w:rsidP="00281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3"/>
              <w:ind w:right="776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 Hours</w:t>
            </w:r>
          </w:p>
        </w:tc>
      </w:tr>
      <w:tr w:rsidR="00E35428" w14:paraId="23FFE655" w14:textId="77777777">
        <w:trPr>
          <w:trHeight w:val="405"/>
        </w:trPr>
        <w:tc>
          <w:tcPr>
            <w:tcW w:w="1807" w:type="dxa"/>
            <w:vMerge/>
          </w:tcPr>
          <w:p w14:paraId="63A95739" w14:textId="77777777" w:rsidR="00E35428" w:rsidRDefault="00E354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4690" w:type="dxa"/>
          </w:tcPr>
          <w:p w14:paraId="72840FBA" w14:textId="77777777" w:rsidR="00E35428" w:rsidRDefault="00E35428" w:rsidP="00A315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</w:p>
        </w:tc>
        <w:tc>
          <w:tcPr>
            <w:tcW w:w="2357" w:type="dxa"/>
          </w:tcPr>
          <w:p w14:paraId="4F5C5399" w14:textId="77777777" w:rsidR="00E35428" w:rsidRDefault="00E35428" w:rsidP="00281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</w:p>
        </w:tc>
      </w:tr>
      <w:tr w:rsidR="00E35428" w14:paraId="54D88D04" w14:textId="77777777">
        <w:trPr>
          <w:trHeight w:val="580"/>
        </w:trPr>
        <w:tc>
          <w:tcPr>
            <w:tcW w:w="1807" w:type="dxa"/>
            <w:vMerge w:val="restart"/>
          </w:tcPr>
          <w:p w14:paraId="2B3404E0" w14:textId="77777777" w:rsidR="00E35428" w:rsidRDefault="002700B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1"/>
              <w:ind w:left="105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unday</w:t>
            </w:r>
          </w:p>
        </w:tc>
        <w:tc>
          <w:tcPr>
            <w:tcW w:w="4690" w:type="dxa"/>
          </w:tcPr>
          <w:p w14:paraId="05ABCF7C" w14:textId="10955B52" w:rsidR="00E35428" w:rsidRDefault="00281B2F" w:rsidP="00A3158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m Meeting: Umut and I got together to edit our revised project proposal due to the change on the name of our project from ‘customer behaviour prediction system’ to ‘recommender system’.</w:t>
            </w:r>
          </w:p>
        </w:tc>
        <w:tc>
          <w:tcPr>
            <w:tcW w:w="2357" w:type="dxa"/>
          </w:tcPr>
          <w:p w14:paraId="2B436DD0" w14:textId="15F1E96D" w:rsidR="00E35428" w:rsidRDefault="00281B2F" w:rsidP="00281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1"/>
              <w:ind w:right="805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.5 Hours</w:t>
            </w:r>
          </w:p>
        </w:tc>
      </w:tr>
      <w:tr w:rsidR="00E35428" w14:paraId="3385E42F" w14:textId="77777777">
        <w:trPr>
          <w:trHeight w:val="404"/>
        </w:trPr>
        <w:tc>
          <w:tcPr>
            <w:tcW w:w="1807" w:type="dxa"/>
            <w:vMerge/>
          </w:tcPr>
          <w:p w14:paraId="12A6C519" w14:textId="77777777" w:rsidR="00E35428" w:rsidRDefault="00E354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4690" w:type="dxa"/>
          </w:tcPr>
          <w:p w14:paraId="22E4001D" w14:textId="30A559AD" w:rsidR="00E35428" w:rsidRDefault="004F520F" w:rsidP="00A3158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Wrote weekly activity report</w:t>
            </w:r>
          </w:p>
        </w:tc>
        <w:tc>
          <w:tcPr>
            <w:tcW w:w="2357" w:type="dxa"/>
          </w:tcPr>
          <w:p w14:paraId="1FE51C93" w14:textId="7D26D290" w:rsidR="00E35428" w:rsidRDefault="004F520F" w:rsidP="00281B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.5 Hours</w:t>
            </w:r>
          </w:p>
        </w:tc>
      </w:tr>
    </w:tbl>
    <w:p w14:paraId="0433DB6F" w14:textId="77777777" w:rsidR="00296D86" w:rsidRDefault="002700BA" w:rsidP="00296D86">
      <w:pPr>
        <w:pStyle w:val="Heading1"/>
        <w:tabs>
          <w:tab w:val="left" w:pos="7202"/>
          <w:tab w:val="left" w:pos="8100"/>
        </w:tabs>
        <w:ind w:firstLine="5915"/>
      </w:pPr>
      <w:r>
        <w:lastRenderedPageBreak/>
        <w:t>T</w:t>
      </w:r>
    </w:p>
    <w:p w14:paraId="4B5B3B65" w14:textId="33050183" w:rsidR="00E35428" w:rsidRDefault="00CB2645" w:rsidP="00296D86">
      <w:pPr>
        <w:pStyle w:val="Heading1"/>
        <w:tabs>
          <w:tab w:val="left" w:pos="7202"/>
          <w:tab w:val="left" w:pos="8100"/>
        </w:tabs>
        <w:ind w:firstLine="5915"/>
      </w:pPr>
      <w:r>
        <w:t>T</w:t>
      </w:r>
      <w:r w:rsidR="00296D86">
        <w:t xml:space="preserve">otal:  </w:t>
      </w:r>
      <w:r w:rsidR="00281B2F">
        <w:t>11</w:t>
      </w:r>
      <w:r w:rsidR="004F520F">
        <w:t>.5</w:t>
      </w:r>
      <w:r w:rsidR="00281B2F">
        <w:t xml:space="preserve"> </w:t>
      </w:r>
      <w:r w:rsidR="00296D86">
        <w:t>hours</w:t>
      </w:r>
    </w:p>
    <w:sectPr w:rsidR="00E35428" w:rsidSect="00296D86">
      <w:headerReference w:type="default" r:id="rId6"/>
      <w:pgSz w:w="11910" w:h="16840"/>
      <w:pgMar w:top="1780" w:right="1400" w:bottom="280" w:left="1420" w:header="1478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B7439" w14:textId="77777777" w:rsidR="00B37E6D" w:rsidRDefault="00B37E6D">
      <w:r>
        <w:separator/>
      </w:r>
    </w:p>
  </w:endnote>
  <w:endnote w:type="continuationSeparator" w:id="0">
    <w:p w14:paraId="4F39F980" w14:textId="77777777" w:rsidR="00B37E6D" w:rsidRDefault="00B37E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D3131" w14:textId="77777777" w:rsidR="00B37E6D" w:rsidRDefault="00B37E6D">
      <w:r>
        <w:separator/>
      </w:r>
    </w:p>
  </w:footnote>
  <w:footnote w:type="continuationSeparator" w:id="0">
    <w:p w14:paraId="6950892E" w14:textId="77777777" w:rsidR="00B37E6D" w:rsidRDefault="00B37E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17877" w14:textId="77777777" w:rsidR="00E35428" w:rsidRDefault="00E35428">
    <w:pPr>
      <w:pBdr>
        <w:top w:val="nil"/>
        <w:left w:val="nil"/>
        <w:bottom w:val="nil"/>
        <w:right w:val="nil"/>
        <w:between w:val="nil"/>
      </w:pBdr>
      <w:spacing w:line="14" w:lineRule="auto"/>
      <w:rPr>
        <w:color w:val="000000"/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yszA2M7Q0MbIwNLZQ0lEKTi0uzszPAykwrAUA7ChfBSwAAAA="/>
  </w:docVars>
  <w:rsids>
    <w:rsidRoot w:val="00E35428"/>
    <w:rsid w:val="0000533A"/>
    <w:rsid w:val="000267AB"/>
    <w:rsid w:val="00074D8A"/>
    <w:rsid w:val="00095A05"/>
    <w:rsid w:val="00114B36"/>
    <w:rsid w:val="0015202D"/>
    <w:rsid w:val="001A1320"/>
    <w:rsid w:val="00213D2A"/>
    <w:rsid w:val="002700BA"/>
    <w:rsid w:val="00281B2F"/>
    <w:rsid w:val="00296D86"/>
    <w:rsid w:val="00303634"/>
    <w:rsid w:val="003A3A15"/>
    <w:rsid w:val="004549D5"/>
    <w:rsid w:val="004F382B"/>
    <w:rsid w:val="004F520F"/>
    <w:rsid w:val="005F5345"/>
    <w:rsid w:val="0081506E"/>
    <w:rsid w:val="009720AB"/>
    <w:rsid w:val="009D1241"/>
    <w:rsid w:val="00A3158B"/>
    <w:rsid w:val="00A97E7E"/>
    <w:rsid w:val="00B37E6D"/>
    <w:rsid w:val="00BD5EF2"/>
    <w:rsid w:val="00C44FE3"/>
    <w:rsid w:val="00CB2645"/>
    <w:rsid w:val="00D800A5"/>
    <w:rsid w:val="00D8310F"/>
    <w:rsid w:val="00E12A7D"/>
    <w:rsid w:val="00E21921"/>
    <w:rsid w:val="00E35428"/>
    <w:rsid w:val="00FA0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11BBEE"/>
  <w15:docId w15:val="{AA9AA906-20A5-8142-A176-1BBCDB05A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tr-T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215"/>
      <w:ind w:left="5915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</w:tblPr>
  </w:style>
  <w:style w:type="table" w:customStyle="1" w:styleId="a0">
    <w:basedOn w:val="TableNormal1"/>
    <w:tblPr>
      <w:tblStyleRowBandSize w:val="1"/>
      <w:tblStyleColBandSize w:val="1"/>
    </w:tblPr>
  </w:style>
  <w:style w:type="table" w:customStyle="1" w:styleId="a1">
    <w:basedOn w:val="TableNormal1"/>
    <w:tblPr>
      <w:tblStyleRowBandSize w:val="1"/>
      <w:tblStyleColBandSize w:val="1"/>
    </w:tblPr>
  </w:style>
  <w:style w:type="table" w:customStyle="1" w:styleId="a2">
    <w:basedOn w:val="TableNormal1"/>
    <w:tblPr>
      <w:tblStyleRowBandSize w:val="1"/>
      <w:tblStyleColBandSize w:val="1"/>
    </w:tblPr>
  </w:style>
  <w:style w:type="table" w:customStyle="1" w:styleId="a3">
    <w:basedOn w:val="TableNormal1"/>
    <w:tblPr>
      <w:tblStyleRowBandSize w:val="1"/>
      <w:tblStyleColBandSize w:val="1"/>
    </w:tblPr>
  </w:style>
  <w:style w:type="table" w:customStyle="1" w:styleId="a4">
    <w:basedOn w:val="TableNormal1"/>
    <w:tblPr>
      <w:tblStyleRowBandSize w:val="1"/>
      <w:tblStyleColBandSize w:val="1"/>
    </w:tblPr>
  </w:style>
  <w:style w:type="table" w:customStyle="1" w:styleId="a5">
    <w:basedOn w:val="TableNormal1"/>
    <w:tblPr>
      <w:tblStyleRowBandSize w:val="1"/>
      <w:tblStyleColBandSize w:val="1"/>
    </w:tblPr>
  </w:style>
  <w:style w:type="table" w:customStyle="1" w:styleId="a6">
    <w:basedOn w:val="TableNormal1"/>
    <w:tblPr>
      <w:tblStyleRowBandSize w:val="1"/>
      <w:tblStyleColBandSize w:val="1"/>
    </w:tblPr>
  </w:style>
  <w:style w:type="table" w:customStyle="1" w:styleId="a7">
    <w:basedOn w:val="TableNormal1"/>
    <w:tblPr>
      <w:tblStyleRowBandSize w:val="1"/>
      <w:tblStyleColBandSize w:val="1"/>
    </w:tblPr>
  </w:style>
  <w:style w:type="table" w:customStyle="1" w:styleId="a8">
    <w:basedOn w:val="TableNormal1"/>
    <w:tblPr>
      <w:tblStyleRowBandSize w:val="1"/>
      <w:tblStyleColBandSize w:val="1"/>
    </w:tblPr>
  </w:style>
  <w:style w:type="table" w:customStyle="1" w:styleId="a9">
    <w:basedOn w:val="TableNormal1"/>
    <w:tblPr>
      <w:tblStyleRowBandSize w:val="1"/>
      <w:tblStyleColBandSize w:val="1"/>
    </w:tblPr>
  </w:style>
  <w:style w:type="table" w:customStyle="1" w:styleId="aa">
    <w:basedOn w:val="TableNormal1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281B2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1B2F"/>
  </w:style>
  <w:style w:type="paragraph" w:styleId="Footer">
    <w:name w:val="footer"/>
    <w:basedOn w:val="Normal"/>
    <w:link w:val="FooterChar"/>
    <w:uiPriority w:val="99"/>
    <w:unhideWhenUsed/>
    <w:rsid w:val="00281B2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1B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ÜSEYİN ARDA DEMİRCİ</cp:lastModifiedBy>
  <cp:revision>3</cp:revision>
  <dcterms:created xsi:type="dcterms:W3CDTF">2023-11-05T19:25:00Z</dcterms:created>
  <dcterms:modified xsi:type="dcterms:W3CDTF">2023-11-05T19:28:00Z</dcterms:modified>
</cp:coreProperties>
</file>